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B0A50" w14:textId="7D1F51C1" w:rsidR="00D81A40" w:rsidRDefault="00D81A40" w:rsidP="00D81A40">
      <w:pPr>
        <w:shd w:val="clear" w:color="auto" w:fill="FFFFFF"/>
        <w:spacing w:before="100" w:beforeAutospacing="1" w:after="100" w:afterAutospacing="1" w:line="60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</w:pPr>
      <w:bookmarkStart w:id="0" w:name="_GoBack"/>
      <w:bookmarkEnd w:id="0"/>
      <w:r w:rsidRPr="00D81A40"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F</w:t>
      </w:r>
      <w:r>
        <w:rPr>
          <w:rFonts w:ascii="Times New Roman" w:eastAsia="Times New Roman" w:hAnsi="Times New Roman" w:cs="Times New Roman"/>
          <w:b/>
          <w:bCs/>
          <w:color w:val="444444"/>
          <w:kern w:val="36"/>
          <w:sz w:val="32"/>
          <w:szCs w:val="32"/>
          <w:lang w:eastAsia="en-GB"/>
        </w:rPr>
        <w:t>INAL WRITTEN WARNING</w:t>
      </w:r>
    </w:p>
    <w:p w14:paraId="3494FE5B" w14:textId="2571B0C0" w:rsidR="00D81A40" w:rsidRP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DATE]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EMPLOYEE NAME]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DEPARTMENT]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JOB TITLE]</w:t>
      </w:r>
    </w:p>
    <w:p w14:paraId="46AEA1EA" w14:textId="77777777" w:rsid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Nature of Misconduct: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The Findings: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</w:p>
    <w:p w14:paraId="2E59F200" w14:textId="78C0BB62" w:rsid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The Chairman, 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[CHAIRMAN NAME &amp; SURNAME]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 has found you guilty of the above misconduct and has issued a final written warning, which will be placed on your file for a period of 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[NUMBER OF MONTHS] 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months from the date of this letter.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The Corrective Action Required: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__________________________________________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You have the right to appeal the decision of this hearing and may do so within 5 working days from the date of this letter. Please use the attached form if required and hand this to Human Resources.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lastRenderedPageBreak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Name: __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Signature: 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Job Title: _______________________________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I, ______________________________, hereby acknowledge receipt of this letter.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 xml:space="preserve">____________________ </w:t>
      </w:r>
    </w:p>
    <w:p w14:paraId="14E19B0F" w14:textId="53D1580C" w:rsid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Employee Name</w:t>
      </w:r>
    </w:p>
    <w:p w14:paraId="31933E10" w14:textId="77777777" w:rsid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</w:p>
    <w:p w14:paraId="52EEAD3E" w14:textId="2851E4DC" w:rsidR="00D81A40" w:rsidRPr="00D81A40" w:rsidRDefault="00D81A40" w:rsidP="00D81A40">
      <w:pPr>
        <w:spacing w:after="15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</w:pP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 xml:space="preserve">______________________ 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E</w:t>
      </w:r>
      <w:r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t>mployee Signature</w:t>
      </w:r>
      <w:r w:rsidRPr="00D81A40">
        <w:rPr>
          <w:rFonts w:ascii="Times New Roman" w:eastAsia="Times New Roman" w:hAnsi="Times New Roman" w:cs="Times New Roman"/>
          <w:color w:val="444444"/>
          <w:sz w:val="24"/>
          <w:szCs w:val="24"/>
          <w:lang w:eastAsia="en-GB"/>
        </w:rPr>
        <w:br/>
        <w:t> </w:t>
      </w:r>
    </w:p>
    <w:p w14:paraId="2979089A" w14:textId="77777777" w:rsidR="00BC179A" w:rsidRPr="00D81A40" w:rsidRDefault="00BC179A">
      <w:pPr>
        <w:rPr>
          <w:rFonts w:ascii="Times New Roman" w:hAnsi="Times New Roman" w:cs="Times New Roman"/>
          <w:sz w:val="24"/>
          <w:szCs w:val="24"/>
        </w:rPr>
      </w:pPr>
    </w:p>
    <w:sectPr w:rsidR="00BC179A" w:rsidRPr="00D81A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tDA2sTA1MTIytbBQ0lEKTi0uzszPAykwrAUAkEwXASwAAAA="/>
    <w:docVar w:name="Description" w:val="Need a final written warning template? Here's one you will want to try. You may also find other disciplinary related document templates to use here https://www.templateguru.co.za/documents/discipline-behaviour/"/>
    <w:docVar w:name="Excerpt" w:val="The Chairman, [CHAIRMAN NAME &amp; SURNAME] has found you guilty of the above misconduct and has issued a final written warning, which will be placed on your file for a period of [NUMBER OF MONTHS] months from the date of this letter."/>
    <w:docVar w:name="Source" w:val="https://www.hrworks.co.za"/>
    <w:docVar w:name="Tags" w:val="final warning, written warning, human resources, discipline and behaviour, business documents, entrepreneurship, entrepreneur, final written warning template, final written warning example"/>
  </w:docVars>
  <w:rsids>
    <w:rsidRoot w:val="00D81A40"/>
    <w:rsid w:val="00064AFD"/>
    <w:rsid w:val="002B5DDA"/>
    <w:rsid w:val="00A232A2"/>
    <w:rsid w:val="00B6588C"/>
    <w:rsid w:val="00BC179A"/>
    <w:rsid w:val="00D27050"/>
    <w:rsid w:val="00D8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BFB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5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2</Words>
  <Characters>1704</Characters>
  <Application>Microsoft Office Word</Application>
  <DocSecurity>0</DocSecurity>
  <Lines>6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27T13:19:00Z</dcterms:created>
  <dcterms:modified xsi:type="dcterms:W3CDTF">2019-10-21T19:08:00Z</dcterms:modified>
  <cp:category/>
</cp:coreProperties>
</file>